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4" w:name="Xc78f96fca440f700b43fc666fc77617a1482e9f"/>
    <w:p>
      <w:pPr>
        <w:pStyle w:val="Heading1"/>
      </w:pPr>
      <w:r>
        <w:t xml:space="preserve">Cover Letter for Accountant Position in Spain Barcelona</w:t>
      </w:r>
    </w:p>
    <w:p>
      <w:pPr>
        <w:pStyle w:val="FirstParagraph"/>
      </w:pPr>
      <w:r>
        <w:t xml:space="preserve">Dear Hiring Manager,</w:t>
      </w:r>
    </w:p>
    <w:p>
      <w:pPr>
        <w:pStyle w:val="BodyText"/>
      </w:pPr>
      <w:r>
        <w:t xml:space="preserve">I am writing to express my interest in the Accountant position at your esteemed organization, located in the vibrant city of Spain Barcelona. As a highly motivated and detail-oriented professional with a strong background in accounting and financial management, I am eager to contribute my expertise to a dynamic team in one of Europe's most economically significant cities. My commitment to precision, compliance with local regulations, and ability to adapt to diverse financial landscapes make me an ideal candidate for this role.</w:t>
      </w:r>
    </w:p>
    <w:p>
      <w:pPr>
        <w:pStyle w:val="BodyText"/>
      </w:pPr>
      <w:r>
        <w:t xml:space="preserve">With over [X years] of experience as an Accountant in both international and regional settings, I have developed a comprehensive understanding of financial reporting, tax compliance, and strategic decision-making. My career has been shaped by the unique challenges and opportunities presented by Spain’s evolving economic environment, particularly in Barcelona. This city is not only a cultural hub but also a center for innovation and commerce, where businesses require accountants who can navigate complex local regulations while maintaining global standards. I am confident that my skills align perfectly with the demands of this position.</w:t>
      </w:r>
    </w:p>
    <w:bookmarkStart w:id="20" w:name="X2f8877ccc285dc50468c3f67b678ed0391dc7b9"/>
    <w:p>
      <w:pPr>
        <w:pStyle w:val="Heading2"/>
      </w:pPr>
      <w:r>
        <w:t xml:space="preserve">Understanding the Role of an Accountant in Spain Barcelona</w:t>
      </w:r>
    </w:p>
    <w:p>
      <w:pPr>
        <w:pStyle w:val="FirstParagraph"/>
      </w:pPr>
      <w:r>
        <w:t xml:space="preserve">As an Accountant, my primary responsibilities would include managing financial records, preparing tax returns, ensuring compliance with Spanish legislation, and providing insights to support business growth. In Spain Barcelona, where businesses operate within a distinct legal framework governed by the Spanish Tax Agency (Agencia Tributaria) and the Ministry of Economy and Finance, adherence to local standards is critical. I have worked extensively with companies operating in this region, ensuring their financial processes align with both national laws and international accounting principles such as IFRS (International Financial Reporting Standards).</w:t>
      </w:r>
    </w:p>
    <w:p>
      <w:pPr>
        <w:pStyle w:val="BodyText"/>
      </w:pPr>
      <w:r>
        <w:t xml:space="preserve">One of my key strengths is my ability to analyze complex financial data and translate it into actionable strategies. In my previous role at [Previous Company Name], I implemented a centralized accounting system that streamlined operations for a multinational client based in Barcelona. This initiative not only reduced processing time by 30% but also minimized errors, demonstrating my commitment to efficiency and accuracy. Additionally, I have extensive experience in tax planning and advisory services, helping businesses optimize their financial performance while staying compliant with Spain’s stringent regulations.</w:t>
      </w:r>
    </w:p>
    <w:bookmarkEnd w:id="20"/>
    <w:bookmarkStart w:id="21" w:name="Xb3f1f3bc33e8e731fa5c94923e0fc974f6d8c23"/>
    <w:p>
      <w:pPr>
        <w:pStyle w:val="Heading2"/>
      </w:pPr>
      <w:r>
        <w:t xml:space="preserve">Why Spain Barcelona? A Strategic Choice for Accountants</w:t>
      </w:r>
    </w:p>
    <w:p>
      <w:pPr>
        <w:pStyle w:val="FirstParagraph"/>
      </w:pPr>
      <w:r>
        <w:t xml:space="preserve">Spain Barcelona offers a unique blend of traditional values and modern innovation, making it an ideal location for accountants who seek to balance global expertise with local insight. The city’s thriving tourism sector, advanced technology industry, and growing startup ecosystem create a diverse range of financial challenges that require adaptable and forward-thinking professionals. As an Accountant in this environment, I have learned to appreciate the importance of cultural sensitivity and communication skills when working with clients from different backgrounds.</w:t>
      </w:r>
    </w:p>
    <w:p>
      <w:pPr>
        <w:pStyle w:val="BodyText"/>
      </w:pPr>
      <w:r>
        <w:t xml:space="preserve">Moreover, Barcelona’s position as a major economic hub in Southern Europe means that businesses here often interact with international partners. This necessitates accountants who can navigate cross-border financial transactions and understand the nuances of European Union (EU) tax laws. My experience in handling VAT (Value Added Tax) compliance for multinational corporations has equipped me with the knowledge to manage these complexities effectively. For instance, I recently assisted a local firm in restructuring its supply chain to align with EU tax directives, resulting in significant cost savings and improved operational efficiency.</w:t>
      </w:r>
    </w:p>
    <w:bookmarkEnd w:id="21"/>
    <w:bookmarkStart w:id="22" w:name="key-skills-and-qualifications"/>
    <w:p>
      <w:pPr>
        <w:pStyle w:val="Heading2"/>
      </w:pPr>
      <w:r>
        <w:t xml:space="preserve">Key Skills and Qualifications</w:t>
      </w:r>
    </w:p>
    <w:p>
      <w:pPr>
        <w:pStyle w:val="FirstParagraph"/>
      </w:pPr>
      <w:r>
        <w:t xml:space="preserve">My qualifications as an Accountant include a degree in Accounting or Finance, along with certifications such as [Certification Name, e.g., CFA or CPA]. I am also fluent in Spanish and English, which allows me to communicate seamlessly with clients and colleagues in Spain Barcelona. My technical skills encompass proficiency in accounting software like SAP, QuickBooks, and Excel, as well as a strong grasp of financial analysis tools. These competencies enable me to deliver accurate reports and support data-driven decision-making.</w:t>
      </w:r>
    </w:p>
    <w:p>
      <w:pPr>
        <w:pStyle w:val="BodyText"/>
      </w:pPr>
      <w:r>
        <w:t xml:space="preserve">In addition to my technical expertise, I possess excellent interpersonal skills that are essential for building trust with clients. In Spain Barcelona, where personal relationships play a significant role in business success, I have always prioritized transparency and reliability. For example, during my time at [Previous Company Name], I mentored junior accountants and collaborated with external auditors to ensure the integrity of financial statements. This experience has reinforced my belief that teamwork and clear communication are vital for achieving organizational goals.</w:t>
      </w:r>
    </w:p>
    <w:bookmarkEnd w:id="22"/>
    <w:bookmarkStart w:id="23" w:name="why-you-should-choose-me"/>
    <w:p>
      <w:pPr>
        <w:pStyle w:val="Heading2"/>
      </w:pPr>
      <w:r>
        <w:t xml:space="preserve">Why You Should Choose Me</w:t>
      </w:r>
    </w:p>
    <w:p>
      <w:pPr>
        <w:pStyle w:val="FirstParagraph"/>
      </w:pPr>
      <w:r>
        <w:t xml:space="preserve">I am drawn to this opportunity because of the unique challenges and rewards of working as an Accountant in Spain Barcelona. The city’s dynamic economy, coupled with its rich cultural heritage, offers a stimulating environment for professionals who are passionate about their work. I am particularly inspired by the potential to contribute to your organization’s growth while staying attuned to the needs of local businesses.</w:t>
      </w:r>
    </w:p>
    <w:p>
      <w:pPr>
        <w:pStyle w:val="BodyText"/>
      </w:pPr>
      <w:r>
        <w:t xml:space="preserve">What sets me apart from other candidates is my ability to combine technical excellence with a deep understanding of the Spanish market. I have successfully navigated the complexities of Spain’s tax codes, including IRPF (Income Tax on Personal Income) and IVA (Value Added Tax), ensuring that my clients remain compliant while maximizing their financial returns. Furthermore, I am committed to continuous learning and staying updated on industry trends, such as the increasing adoption of digital accounting platforms in Barcelona.</w:t>
      </w:r>
    </w:p>
    <w:p>
      <w:pPr>
        <w:pStyle w:val="BodyText"/>
      </w:pPr>
      <w:r>
        <w:t xml:space="preserve">Finally, I am eager to bring my dedication, creativity, and professionalism to your team. If given the opportunity to join your organization as an Accountant in Spain Barcelona, I am confident that I will make a meaningful contribution to your financial success. Thank you for considering my application. I look forward to the possibility of discussing how my skills and experience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Spain Barcelona</dc:title>
  <dc:creator/>
  <cp:keywords/>
  <dcterms:created xsi:type="dcterms:W3CDTF">2026-07-23T06:11:15Z</dcterms:created>
  <dcterms:modified xsi:type="dcterms:W3CDTF">2026-07-23T06:11:15Z</dcterms:modified>
</cp:coreProperties>
</file>

<file path=docProps/custom.xml><?xml version="1.0" encoding="utf-8"?>
<Properties xmlns="http://schemas.openxmlformats.org/officeDocument/2006/custom-properties" xmlns:vt="http://schemas.openxmlformats.org/officeDocument/2006/docPropsVTypes"/>
</file>